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80A06D" w14:textId="69E8B3C4" w:rsidR="00951598" w:rsidRDefault="00A76AD4" w:rsidP="00A76AD4">
      <w:pPr>
        <w:pStyle w:val="Preformatted"/>
        <w:tabs>
          <w:tab w:val="clear" w:pos="5754"/>
          <w:tab w:val="clear" w:pos="6713"/>
          <w:tab w:val="clear" w:pos="7672"/>
          <w:tab w:val="clear" w:pos="8631"/>
          <w:tab w:val="clear" w:pos="9590"/>
          <w:tab w:val="right" w:pos="936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1) </w:t>
      </w:r>
      <w:bookmarkStart w:id="0" w:name="_Hlk67582528"/>
      <w:r w:rsidR="00951598"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Display the details of all employees</w:t>
      </w:r>
      <w:bookmarkEnd w:id="0"/>
      <w:r w:rsidR="00951598"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ab/>
      </w:r>
    </w:p>
    <w:p w14:paraId="1F455C71" w14:textId="77777777" w:rsidR="00A76AD4" w:rsidRPr="00A76AD4" w:rsidRDefault="00A76AD4" w:rsidP="00A76AD4">
      <w:pPr>
        <w:pStyle w:val="Preformatted"/>
        <w:tabs>
          <w:tab w:val="clear" w:pos="5754"/>
          <w:tab w:val="clear" w:pos="6713"/>
          <w:tab w:val="clear" w:pos="7672"/>
          <w:tab w:val="clear" w:pos="8631"/>
          <w:tab w:val="clear" w:pos="9590"/>
          <w:tab w:val="right" w:pos="936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76974624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2) </w:t>
      </w:r>
      <w:bookmarkStart w:id="1" w:name="_Hlk67582622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Display the depart information from department table</w:t>
      </w:r>
      <w:bookmarkEnd w:id="1"/>
    </w:p>
    <w:p w14:paraId="246ADD66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32BC5185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3) </w:t>
      </w:r>
      <w:bookmarkStart w:id="2" w:name="_Hlk67585361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Display the name and job for all the employees</w:t>
      </w:r>
      <w:bookmarkEnd w:id="2"/>
    </w:p>
    <w:p w14:paraId="7D902F62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1F76BB2A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4) </w:t>
      </w:r>
      <w:bookmarkStart w:id="3" w:name="_Hlk67585762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Display the name and salary for all the employees</w:t>
      </w:r>
      <w:bookmarkEnd w:id="3"/>
    </w:p>
    <w:p w14:paraId="28F6F7C7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258C45A4" w14:textId="42F826A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5) </w:t>
      </w:r>
      <w:bookmarkStart w:id="4" w:name="_Hlk67585824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Display the employee no and total</w:t>
      </w:r>
      <w:r w:rsid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</w:t>
      </w: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salary for all the employees</w:t>
      </w:r>
      <w:bookmarkEnd w:id="4"/>
    </w:p>
    <w:p w14:paraId="11586ED6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08A0BB72" w14:textId="63A0DD8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6) Display the </w:t>
      </w:r>
      <w:r w:rsidR="00A76AD4"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employee’s</w:t>
      </w: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name and annual salary for all employees.</w:t>
      </w:r>
    </w:p>
    <w:p w14:paraId="1943C4A1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57DB2183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7) Display the names of all the employees who are working in depart number 10.</w:t>
      </w:r>
    </w:p>
    <w:p w14:paraId="0CA1944E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34E93092" w14:textId="793E241E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8) Display the names of all the employees who are working as clerks and drawing a salary more than 3000.</w:t>
      </w:r>
    </w:p>
    <w:p w14:paraId="70F9112D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1E14D7C5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9) Display the employee number and name  who are earning comm.</w:t>
      </w:r>
    </w:p>
    <w:p w14:paraId="20A6741D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  </w:t>
      </w:r>
    </w:p>
    <w:p w14:paraId="37BC8E9A" w14:textId="7DFCBE92" w:rsidR="00951598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10) Display the employee number and name  who do not earn any comm.</w:t>
      </w:r>
    </w:p>
    <w:p w14:paraId="6427DD93" w14:textId="77777777" w:rsidR="00C56DC6" w:rsidRPr="00A76AD4" w:rsidRDefault="00C56DC6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57B76A9B" w14:textId="2D5F60BB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11) Display the names of employees who are working as clerks,</w:t>
      </w:r>
      <w:r w:rsid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</w:t>
      </w: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salesman or analyst and drawing a salary more than 3000.</w:t>
      </w:r>
    </w:p>
    <w:p w14:paraId="3281B325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34C26F6E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12) Display the names of the employees who are working in the company for the past 5 years;</w:t>
      </w:r>
    </w:p>
    <w:p w14:paraId="22399266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6C6EC185" w14:textId="3216D52A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13) Display the list of employees who have joined the company before </w:t>
      </w:r>
      <w:r w:rsid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</w:t>
      </w: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30-JUN-90 or after 31-DEC-90.</w:t>
      </w:r>
    </w:p>
    <w:p w14:paraId="700302F9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3E960DCF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14) Display current Date.</w:t>
      </w:r>
    </w:p>
    <w:p w14:paraId="1D9C81B6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1828EFD9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15) Display the list of all users in your database(use catalog table).</w:t>
      </w:r>
    </w:p>
    <w:p w14:paraId="75860B4E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326CA75F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16) Display the names of all tables from current user;</w:t>
      </w:r>
    </w:p>
    <w:p w14:paraId="0D5DC10E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60C3EBE2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17) Display the name of the current user.</w:t>
      </w:r>
    </w:p>
    <w:p w14:paraId="573D26F9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600D118C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lastRenderedPageBreak/>
        <w:t>18) Display the names of employees working in depart number 10 or 20 or 40 or employees working as CLERKS,SALESMAN or ANALYST.</w:t>
      </w:r>
    </w:p>
    <w:p w14:paraId="706701B2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3AB901B3" w14:textId="0D979BE1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19) Display the names of employees whose name starts with </w:t>
      </w:r>
      <w:r w:rsidR="006139E8"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alphabet</w:t>
      </w: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S.</w:t>
      </w:r>
    </w:p>
    <w:p w14:paraId="66830991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4C12DBD6" w14:textId="1CAD88C5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20) Display the Employee names for employees whose name ends with </w:t>
      </w:r>
      <w:r w:rsidR="006139E8"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alphabet</w:t>
      </w: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S.</w:t>
      </w:r>
    </w:p>
    <w:p w14:paraId="0A888A9F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333A9C20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21) Display the names of employees whose names have second alphabet A in their names.</w:t>
      </w:r>
    </w:p>
    <w:p w14:paraId="6A845176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713613E6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22) select the names of the employee whose names is exactly five characters in length.</w:t>
      </w:r>
    </w:p>
    <w:p w14:paraId="42A65E4F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037CCB01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23) Display the names of the employee who are not working as MANAGERS.</w:t>
      </w:r>
    </w:p>
    <w:p w14:paraId="658491B8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29D72E11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24) Display the names of the employee who are not working as SALESMAN OR CLERK OR ANALYST.</w:t>
      </w:r>
    </w:p>
    <w:p w14:paraId="3F0EFD12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13C3AB2C" w14:textId="06DA9F20" w:rsidR="00951598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25) Display all rows from emp table.</w:t>
      </w:r>
      <w:r w:rsidR="006139E8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</w:t>
      </w: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The system should wait after every screen full of </w:t>
      </w:r>
      <w:r w:rsidR="006139E8"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information</w:t>
      </w: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.</w:t>
      </w:r>
    </w:p>
    <w:p w14:paraId="0C1751B0" w14:textId="77777777" w:rsidR="006139E8" w:rsidRPr="00A76AD4" w:rsidRDefault="006139E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548A83EF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26) Display the total number of employee working in the company.</w:t>
      </w:r>
    </w:p>
    <w:p w14:paraId="60F45691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18A9E45A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27) Display the total salary being paid to all employees.</w:t>
      </w:r>
    </w:p>
    <w:p w14:paraId="48AA04D8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3D88BC7E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28) Display the maximum salary from emp table.</w:t>
      </w:r>
    </w:p>
    <w:p w14:paraId="41B40870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32B48249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29) Display the minimum salary from emp table.</w:t>
      </w:r>
    </w:p>
    <w:p w14:paraId="51F6FCF1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0B527BE7" w14:textId="75A59637" w:rsidR="00951598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30) Display the average salary from emp table.</w:t>
      </w:r>
    </w:p>
    <w:p w14:paraId="6C80AE8B" w14:textId="77777777" w:rsidR="006139E8" w:rsidRPr="00A76AD4" w:rsidRDefault="006139E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7667F1EE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31) Display the maximum salary being paid to CLERK.</w:t>
      </w:r>
    </w:p>
    <w:p w14:paraId="0CB92D54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370C985A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32) Display the maximum salary being paid to depart number 20.</w:t>
      </w:r>
    </w:p>
    <w:p w14:paraId="793D8E4E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49894FD4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33) Display the minimum salary being paid to any SALESMAN.</w:t>
      </w:r>
    </w:p>
    <w:p w14:paraId="33C85DD8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28C4FB8A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34) Display the average salary drawn by MANAGERS.</w:t>
      </w:r>
    </w:p>
    <w:p w14:paraId="27F2AF55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243D0D52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35) Display the total salary drawn by ANALYST working in depart number 40.</w:t>
      </w:r>
    </w:p>
    <w:p w14:paraId="5534DA87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67B061C7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36) Display the names of the employee in order of salary </w:t>
      </w:r>
      <w:proofErr w:type="spellStart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i.e</w:t>
      </w:r>
      <w:proofErr w:type="spellEnd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the name of </w:t>
      </w:r>
    </w:p>
    <w:p w14:paraId="74A40F58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the employee earning lowest salary    should salary appear first.</w:t>
      </w:r>
    </w:p>
    <w:p w14:paraId="54ED8D11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3849A6CF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37) Display the names of the employee in descending order of salary.</w:t>
      </w:r>
    </w:p>
    <w:p w14:paraId="7C9120AC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669F5FA4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38) Display the names of the employee in order of employee name.</w:t>
      </w:r>
    </w:p>
    <w:p w14:paraId="0B250BD8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27441B36" w14:textId="63FFF6DE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39) Display </w:t>
      </w:r>
      <w:proofErr w:type="spellStart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empno</w:t>
      </w:r>
      <w:proofErr w:type="spellEnd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,</w:t>
      </w:r>
      <w:r w:rsidR="006139E8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</w:t>
      </w:r>
      <w:proofErr w:type="spellStart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ename</w:t>
      </w:r>
      <w:proofErr w:type="spellEnd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,</w:t>
      </w:r>
      <w:r w:rsidR="006139E8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</w:t>
      </w:r>
      <w:proofErr w:type="spellStart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deptno</w:t>
      </w:r>
      <w:proofErr w:type="spellEnd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,</w:t>
      </w:r>
      <w:r w:rsidR="006139E8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</w:t>
      </w:r>
      <w:proofErr w:type="spellStart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sal</w:t>
      </w:r>
      <w:proofErr w:type="spellEnd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sort the output first base</w:t>
      </w:r>
      <w:r w:rsidR="006139E8">
        <w:rPr>
          <w:rStyle w:val="Typewriter"/>
          <w:rFonts w:asciiTheme="minorHAnsi" w:hAnsiTheme="minorHAnsi" w:cstheme="minorHAnsi"/>
          <w:bCs/>
          <w:sz w:val="32"/>
          <w:szCs w:val="32"/>
        </w:rPr>
        <w:t>d</w:t>
      </w: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on name and within name by </w:t>
      </w:r>
      <w:proofErr w:type="spellStart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deptno</w:t>
      </w:r>
      <w:proofErr w:type="spellEnd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and </w:t>
      </w:r>
      <w:r w:rsidR="006139E8"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within</w:t>
      </w: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</w:t>
      </w:r>
      <w:proofErr w:type="spellStart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deptno</w:t>
      </w:r>
      <w:proofErr w:type="spellEnd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by </w:t>
      </w:r>
      <w:proofErr w:type="spellStart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sal</w:t>
      </w:r>
      <w:proofErr w:type="spellEnd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.</w:t>
      </w:r>
    </w:p>
    <w:p w14:paraId="7AD4B3DD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4D052FE7" w14:textId="2C45E922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40) Display the name of the employee along with their annual salary(</w:t>
      </w:r>
      <w:proofErr w:type="spellStart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sal</w:t>
      </w:r>
      <w:proofErr w:type="spellEnd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*12).The name of the employee earning highest annual salary should </w:t>
      </w:r>
      <w:r w:rsidR="006139E8"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appear</w:t>
      </w: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first.</w:t>
      </w:r>
    </w:p>
    <w:p w14:paraId="5B0B8C41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4593FF02" w14:textId="4D490C80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41) Display name,</w:t>
      </w:r>
      <w:r w:rsidR="006139E8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</w:t>
      </w: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salary,</w:t>
      </w:r>
      <w:r w:rsidR="006139E8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</w:t>
      </w:r>
      <w:proofErr w:type="spellStart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hra</w:t>
      </w:r>
      <w:proofErr w:type="spellEnd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,</w:t>
      </w:r>
      <w:r w:rsidR="006139E8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</w:t>
      </w: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pf,</w:t>
      </w:r>
      <w:r w:rsidR="006139E8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</w:t>
      </w: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da,</w:t>
      </w:r>
      <w:r w:rsidR="006139E8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</w:t>
      </w: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total salary for each employee. The output should be in the order of total salary,</w:t>
      </w:r>
      <w:r w:rsidR="00B947D7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</w:t>
      </w:r>
      <w:proofErr w:type="spellStart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hra</w:t>
      </w:r>
      <w:proofErr w:type="spellEnd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15% of salary,</w:t>
      </w:r>
      <w:r w:rsidR="00B947D7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</w:t>
      </w: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da 10% of salary,</w:t>
      </w:r>
      <w:r w:rsidR="00B947D7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</w:t>
      </w: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pf 5% salary,</w:t>
      </w:r>
      <w:r w:rsidR="00B947D7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</w:t>
      </w: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total salary will be(salary</w:t>
      </w:r>
      <w:r w:rsidR="00B947D7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</w:t>
      </w: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+</w:t>
      </w:r>
      <w:r w:rsidR="00B947D7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</w:t>
      </w:r>
      <w:proofErr w:type="spellStart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hra</w:t>
      </w:r>
      <w:proofErr w:type="spellEnd"/>
      <w:r w:rsidR="00B947D7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</w:t>
      </w: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+</w:t>
      </w:r>
      <w:r w:rsidR="00B947D7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</w:t>
      </w: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da)-pf.</w:t>
      </w:r>
    </w:p>
    <w:p w14:paraId="59AAC571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07657877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42) Display depart numbers and total number of employees working in each department.</w:t>
      </w:r>
    </w:p>
    <w:p w14:paraId="5ACB1CBC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3D1A3848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43) Display the various jobs and total number of employees within each job group.</w:t>
      </w:r>
    </w:p>
    <w:p w14:paraId="31EDEFC8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1014AC64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44) Display the depart numbers and total salary for each department.</w:t>
      </w:r>
    </w:p>
    <w:p w14:paraId="04263EEA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4A484E88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45) Display the depart numbers and max salary for each department.</w:t>
      </w:r>
    </w:p>
    <w:p w14:paraId="52F981BC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48F2EA54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46) Display the various jobs and total salary for each job</w:t>
      </w:r>
    </w:p>
    <w:p w14:paraId="2A147AF9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6EBE6FDB" w14:textId="4603BC36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47) Display the various jobs and </w:t>
      </w:r>
      <w:r w:rsidR="00B947D7"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minimum</w:t>
      </w: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salary for each job</w:t>
      </w:r>
    </w:p>
    <w:p w14:paraId="1AD616C0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223396B3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48) Display the depart numbers with more than three employees in each dept.</w:t>
      </w:r>
    </w:p>
    <w:p w14:paraId="3029076D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1C5574E6" w14:textId="2794B53C" w:rsidR="00951598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49) Display the various jobs along with total salary for each of the jobs where total salary is greater than 4000.</w:t>
      </w:r>
    </w:p>
    <w:p w14:paraId="0EF9835C" w14:textId="77777777" w:rsidR="00B947D7" w:rsidRPr="00A76AD4" w:rsidRDefault="00B947D7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5DC1B267" w14:textId="1C359AE8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lastRenderedPageBreak/>
        <w:t>50) Display the various jobs along with total number of employees in each job.</w:t>
      </w:r>
      <w:r w:rsidR="00B947D7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</w:t>
      </w: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The output should contain only those  jobs with more than three employees.</w:t>
      </w:r>
    </w:p>
    <w:p w14:paraId="6AE60DC8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16AB8EDF" w14:textId="49D219D3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51) Display the name of the </w:t>
      </w:r>
      <w:r w:rsidR="00B947D7"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employee</w:t>
      </w: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who earns highest salary.</w:t>
      </w:r>
    </w:p>
    <w:p w14:paraId="4E94B2FD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39A373AB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52) Display the employee number and name for employee working as clerk and earning highest salary among clerks.</w:t>
      </w:r>
    </w:p>
    <w:p w14:paraId="4E994634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692725FC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53) Display the names of salesman who earns a salary more than the highest salary of any clerk.</w:t>
      </w:r>
    </w:p>
    <w:p w14:paraId="1DE9205F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6E50355C" w14:textId="15311B9E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54) Display the names of clerks who earn a salary more than the lowest salary of any salesman.</w:t>
      </w:r>
    </w:p>
    <w:p w14:paraId="161C0C33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4D0CCB15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Display the names of employees who earn a salary more than that of </w:t>
      </w:r>
    </w:p>
    <w:p w14:paraId="7ED7B433" w14:textId="1C388D50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Jones or that of salary </w:t>
      </w:r>
      <w:r w:rsidR="00F456DD"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greater</w:t>
      </w: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than</w:t>
      </w:r>
      <w:r w:rsidR="00F456DD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</w:t>
      </w: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that of </w:t>
      </w:r>
      <w:r w:rsidR="00F456DD">
        <w:rPr>
          <w:rStyle w:val="Typewriter"/>
          <w:rFonts w:asciiTheme="minorHAnsi" w:hAnsiTheme="minorHAnsi" w:cstheme="minorHAnsi"/>
          <w:bCs/>
          <w:sz w:val="32"/>
          <w:szCs w:val="32"/>
        </w:rPr>
        <w:t>S</w:t>
      </w: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cott.</w:t>
      </w:r>
    </w:p>
    <w:p w14:paraId="342904FC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3645A809" w14:textId="4092099C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55) Display the names of the employees who earn highest salary in their respective departments.</w:t>
      </w:r>
    </w:p>
    <w:p w14:paraId="294C3F02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1684242D" w14:textId="0F7ED56F" w:rsidR="00951598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56) Display the names of the employees who earn highest salaries in their respective job groups.</w:t>
      </w:r>
    </w:p>
    <w:p w14:paraId="0FCEB215" w14:textId="77777777" w:rsidR="00F456DD" w:rsidRPr="00A76AD4" w:rsidRDefault="00F456DD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666C8DC4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57) Display the employee names who are working in accounting department.</w:t>
      </w:r>
    </w:p>
    <w:p w14:paraId="6D87739D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006B3EF5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58) Display the employee names who are working in Chicago.</w:t>
      </w:r>
    </w:p>
    <w:p w14:paraId="2D5AE64A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5322F6D2" w14:textId="0792904C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59) Display the Job groups having total salary greater than the maximum salary for managers.</w:t>
      </w:r>
    </w:p>
    <w:p w14:paraId="7F63A692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2CFA341D" w14:textId="1B3638D5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60) Display the names of employees from department number 10 with salary </w:t>
      </w:r>
      <w:r w:rsidR="00F456DD"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greater</w:t>
      </w: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than that of any employee working in other department.</w:t>
      </w:r>
    </w:p>
    <w:p w14:paraId="15AE06CB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5A72F4FD" w14:textId="0A2F06D1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61) Display the names of the employees from department number 10 with salary greater than that of all employee working in other departments.</w:t>
      </w:r>
    </w:p>
    <w:p w14:paraId="072D814E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77C63652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62) Display the names of the employees in Uppercase.</w:t>
      </w:r>
    </w:p>
    <w:p w14:paraId="0A1ECF58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5B0517A4" w14:textId="492545AF" w:rsidR="00951598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63) Display the names of the employees in Lowercase.</w:t>
      </w:r>
    </w:p>
    <w:p w14:paraId="35EF2889" w14:textId="77777777" w:rsidR="00F456DD" w:rsidRPr="00A76AD4" w:rsidRDefault="00F456DD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6D68E304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64) Display the names of the employees in Proper case.</w:t>
      </w:r>
    </w:p>
    <w:p w14:paraId="2AB12617" w14:textId="77777777" w:rsidR="00F456DD" w:rsidRDefault="00F456DD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238ABF26" w14:textId="32F2E111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65) Display the length of Your name using appropriate function.</w:t>
      </w:r>
    </w:p>
    <w:p w14:paraId="1CD3D59F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05B6ECD0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66) Display the length of all the employee names.</w:t>
      </w:r>
    </w:p>
    <w:p w14:paraId="55A795F1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1930291A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67) select name of the employee concatenate with employee number. </w:t>
      </w:r>
    </w:p>
    <w:p w14:paraId="67A58928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1111B2C6" w14:textId="7F05F48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68) User appropriate function and extract 3 characters starting from 2 characters from the following  string 'Oracle'. </w:t>
      </w:r>
      <w:proofErr w:type="spellStart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i.e</w:t>
      </w:r>
      <w:proofErr w:type="spellEnd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the output should be '</w:t>
      </w:r>
      <w:proofErr w:type="spellStart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rac</w:t>
      </w:r>
      <w:proofErr w:type="spellEnd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'.</w:t>
      </w:r>
    </w:p>
    <w:p w14:paraId="6F040F9F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485E0C88" w14:textId="2282E2FE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69) Find the First occurrence of character 'a' from the following string </w:t>
      </w:r>
      <w:proofErr w:type="spellStart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i.e</w:t>
      </w:r>
      <w:proofErr w:type="spellEnd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'Computer Maintenance Corporation'.</w:t>
      </w:r>
    </w:p>
    <w:p w14:paraId="5B138B55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64250BB9" w14:textId="6C3574E2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70) Replace every occurrence of </w:t>
      </w:r>
      <w:r w:rsidR="003F3314"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alphabet</w:t>
      </w: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A with B in the string </w:t>
      </w:r>
      <w:proofErr w:type="spellStart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Allens</w:t>
      </w:r>
      <w:proofErr w:type="spellEnd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(use translate function)</w:t>
      </w:r>
    </w:p>
    <w:p w14:paraId="7C3F9796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65DFB034" w14:textId="64E158E3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71) Display the information from emp </w:t>
      </w:r>
      <w:proofErr w:type="spellStart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table.Where</w:t>
      </w:r>
      <w:proofErr w:type="spellEnd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job manager is found it should be displayed as boos(Use replace function).</w:t>
      </w:r>
    </w:p>
    <w:p w14:paraId="5177A4D7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75FB9FCC" w14:textId="208A9734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72) Display </w:t>
      </w:r>
      <w:proofErr w:type="spellStart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empno</w:t>
      </w:r>
      <w:proofErr w:type="spellEnd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,</w:t>
      </w:r>
      <w:r w:rsidR="003F331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</w:t>
      </w:r>
      <w:proofErr w:type="spellStart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ename</w:t>
      </w:r>
      <w:proofErr w:type="spellEnd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,</w:t>
      </w:r>
      <w:r w:rsidR="003F331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</w:t>
      </w:r>
      <w:proofErr w:type="spellStart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deptno</w:t>
      </w:r>
      <w:proofErr w:type="spellEnd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from emp table.</w:t>
      </w:r>
      <w:r w:rsidR="003F331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</w:t>
      </w: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Instead of display department numbers display the related department name(Use decode function).</w:t>
      </w:r>
    </w:p>
    <w:p w14:paraId="512E5131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78ED96D8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73) Display your age in days.</w:t>
      </w:r>
    </w:p>
    <w:p w14:paraId="4DC0D8B3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7A462B28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74) Display your age in months.</w:t>
      </w:r>
    </w:p>
    <w:p w14:paraId="70F29F74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26DC2425" w14:textId="506E24CC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75) Display the current date as 15th August Friday Nineteen Ninety</w:t>
      </w:r>
      <w:r w:rsidR="003F3314">
        <w:rPr>
          <w:rStyle w:val="Typewriter"/>
          <w:rFonts w:asciiTheme="minorHAnsi" w:hAnsiTheme="minorHAnsi" w:cstheme="minorHAnsi"/>
          <w:bCs/>
          <w:sz w:val="32"/>
          <w:szCs w:val="32"/>
        </w:rPr>
        <w:t>-</w:t>
      </w: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Seven.</w:t>
      </w:r>
    </w:p>
    <w:p w14:paraId="666374C8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1D540DD8" w14:textId="2624541F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76) Display the following output for each row from emp table.</w:t>
      </w:r>
      <w:r w:rsidR="003F331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S</w:t>
      </w: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cott has joined the company on Wednesday 13th August nineteen ninety.</w:t>
      </w:r>
    </w:p>
    <w:p w14:paraId="3CA3D057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737C6E46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77) Find the date for nearest Saturday after current date.</w:t>
      </w:r>
    </w:p>
    <w:p w14:paraId="079F5703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06D9D101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78) Display current time.</w:t>
      </w:r>
    </w:p>
    <w:p w14:paraId="6D33CEB4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778DCA32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79) Display the date three months Before the current date.</w:t>
      </w:r>
    </w:p>
    <w:p w14:paraId="1592D548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3D0CDB09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80) Display the common jobs from department number 10 and 20.</w:t>
      </w:r>
    </w:p>
    <w:p w14:paraId="313BC4BB" w14:textId="77777777" w:rsidR="00951598" w:rsidRPr="00A76AD4" w:rsidRDefault="00951598" w:rsidP="00A76AD4">
      <w:pPr>
        <w:pStyle w:val="Preformatted"/>
        <w:tabs>
          <w:tab w:val="clear" w:pos="9590"/>
        </w:tabs>
        <w:jc w:val="center"/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5CF71951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81) Display the jobs found in department 10 and 20 Eliminate duplicate jobs.</w:t>
      </w:r>
    </w:p>
    <w:p w14:paraId="0E931B09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3C80DD3F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82) Display the jobs which are unique to department 10.</w:t>
      </w:r>
    </w:p>
    <w:p w14:paraId="36B47D79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453E5EA7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83) Display the details of those who do not have any person working under them.</w:t>
      </w:r>
    </w:p>
    <w:p w14:paraId="04C20264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21E26203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84) Display the details of those employees who are in sales department and grade is 3.</w:t>
      </w:r>
    </w:p>
    <w:p w14:paraId="04D6E2F6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42CDB0FD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680BA789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85) Display those who are not managers and who are managers any one.</w:t>
      </w:r>
    </w:p>
    <w:p w14:paraId="50240272" w14:textId="5ABBFA68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proofErr w:type="spellStart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i</w:t>
      </w:r>
      <w:proofErr w:type="spellEnd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)display the managers names</w:t>
      </w:r>
    </w:p>
    <w:p w14:paraId="107EAD4D" w14:textId="78825D1E" w:rsidR="00951598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ii)display the who are not managers </w:t>
      </w:r>
    </w:p>
    <w:p w14:paraId="3C3B32F9" w14:textId="77777777" w:rsidR="003F3314" w:rsidRPr="00A76AD4" w:rsidRDefault="003F3314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66CB2D4D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86) Display those employee whose name contains not less than 4 characters.</w:t>
      </w:r>
    </w:p>
    <w:p w14:paraId="1B95C402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5B8D3CD1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87) Display those department whose name start with "S" while the location name ends with "K".</w:t>
      </w:r>
    </w:p>
    <w:p w14:paraId="546311B0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77AA7F20" w14:textId="461F43A9" w:rsidR="00951598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88) Display those employees whose manager name is JONES.</w:t>
      </w:r>
    </w:p>
    <w:p w14:paraId="387395FE" w14:textId="77777777" w:rsidR="003F3314" w:rsidRPr="00A76AD4" w:rsidRDefault="003F3314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62DBE7EF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89) Display those employees whose salary is more than 3000 after giving 20% increment.</w:t>
      </w:r>
    </w:p>
    <w:p w14:paraId="295D98A9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06B66743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90) Display all employees while their dept names;</w:t>
      </w:r>
    </w:p>
    <w:p w14:paraId="1EA41CFB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166ECFA6" w14:textId="1BD5671C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91) Display </w:t>
      </w:r>
      <w:proofErr w:type="spellStart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ename</w:t>
      </w:r>
      <w:proofErr w:type="spellEnd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who are working in sales dept.</w:t>
      </w:r>
    </w:p>
    <w:p w14:paraId="3420CC07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693FEF46" w14:textId="0C934E92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92) Display employee name,</w:t>
      </w:r>
      <w:r w:rsidR="003F331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</w:t>
      </w:r>
      <w:proofErr w:type="spellStart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deptname</w:t>
      </w:r>
      <w:proofErr w:type="spellEnd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,</w:t>
      </w:r>
      <w:r w:rsidR="003F331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</w:t>
      </w: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salary and comm for those </w:t>
      </w:r>
      <w:proofErr w:type="spellStart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sal</w:t>
      </w:r>
      <w:proofErr w:type="spellEnd"/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in between 2000 to 5000 while location is </w:t>
      </w:r>
      <w:r w:rsidR="00DD7FEC"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Chicago</w:t>
      </w: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.</w:t>
      </w:r>
    </w:p>
    <w:p w14:paraId="31204C52" w14:textId="77777777" w:rsidR="00DD7FEC" w:rsidRDefault="00DD7FEC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54CB3C40" w14:textId="58DD7C6B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93)Display those employees whose salary </w:t>
      </w:r>
      <w:r w:rsidR="00DD7FEC"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greater</w:t>
      </w: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than his manager salary.</w:t>
      </w:r>
    </w:p>
    <w:p w14:paraId="13D34BB4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6195279C" w14:textId="0A39DC6F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94) Display those employees who are working in the same dept where his manager is work.</w:t>
      </w:r>
    </w:p>
    <w:p w14:paraId="321D7C97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30417C6E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95) Display those employees who are not working under any manager.</w:t>
      </w:r>
    </w:p>
    <w:p w14:paraId="5B4F5E0D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0ED80D9D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96) Display grade and employees name for the dept no 10 or 30 but grade is not 4 while joined the company before 31-dec-82.</w:t>
      </w:r>
    </w:p>
    <w:p w14:paraId="118F014D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2932919D" w14:textId="57470A0F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97) Update the salary of each employee by 10% increment who are not eligibl</w:t>
      </w:r>
      <w:r w:rsidR="00DD7FEC">
        <w:rPr>
          <w:rStyle w:val="Typewriter"/>
          <w:rFonts w:asciiTheme="minorHAnsi" w:hAnsiTheme="minorHAnsi" w:cstheme="minorHAnsi"/>
          <w:bCs/>
          <w:sz w:val="32"/>
          <w:szCs w:val="32"/>
        </w:rPr>
        <w:t>e</w:t>
      </w: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for commission.</w:t>
      </w:r>
    </w:p>
    <w:p w14:paraId="1408FA79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377D9D8B" w14:textId="5A01DF72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98) SELECT those employee who joined the company before 31-dec-82 while their dept location is </w:t>
      </w:r>
      <w:r w:rsidR="00DD7FEC">
        <w:rPr>
          <w:rStyle w:val="Typewriter"/>
          <w:rFonts w:asciiTheme="minorHAnsi" w:hAnsiTheme="minorHAnsi" w:cstheme="minorHAnsi"/>
          <w:bCs/>
          <w:sz w:val="32"/>
          <w:szCs w:val="32"/>
        </w:rPr>
        <w:t>N</w:t>
      </w:r>
      <w:r w:rsidR="00DD7FEC"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ew York</w:t>
      </w: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or  Chicago.</w:t>
      </w:r>
    </w:p>
    <w:p w14:paraId="6911B011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669C5C75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99) DISPLAY EMPLOYEE NAME,JOB,DEPARTMENT,LOCATION FOR ALL WHO ARE WORKING AS  MANAGER?</w:t>
      </w:r>
    </w:p>
    <w:p w14:paraId="1793DE01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</w:p>
    <w:p w14:paraId="1EB89C9D" w14:textId="77777777" w:rsidR="00951598" w:rsidRPr="00A76AD4" w:rsidRDefault="00951598" w:rsidP="00A76AD4">
      <w:pPr>
        <w:pStyle w:val="Preformatted"/>
        <w:tabs>
          <w:tab w:val="clear" w:pos="9590"/>
        </w:tabs>
        <w:rPr>
          <w:rStyle w:val="Typewriter"/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100) DISPLAY THOSE EMPLOYEES WHOSE MANAGER NAME IS JONES? --</w:t>
      </w:r>
    </w:p>
    <w:p w14:paraId="785500A9" w14:textId="55E7B949" w:rsidR="00D046DD" w:rsidRPr="00A76AD4" w:rsidRDefault="00951598" w:rsidP="00DD7FEC">
      <w:pPr>
        <w:pStyle w:val="Preformatted"/>
        <w:tabs>
          <w:tab w:val="clear" w:pos="9590"/>
        </w:tabs>
        <w:rPr>
          <w:rFonts w:asciiTheme="minorHAnsi" w:hAnsiTheme="minorHAnsi" w:cstheme="minorHAnsi"/>
          <w:bCs/>
          <w:sz w:val="32"/>
          <w:szCs w:val="32"/>
        </w:rPr>
      </w:pP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         [AND ALSO DISPLAY THEIR </w:t>
      </w:r>
      <w:r w:rsidR="00DD7FEC"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>MANAGER’S</w:t>
      </w:r>
      <w:r w:rsidRPr="00A76AD4">
        <w:rPr>
          <w:rStyle w:val="Typewriter"/>
          <w:rFonts w:asciiTheme="minorHAnsi" w:hAnsiTheme="minorHAnsi" w:cstheme="minorHAnsi"/>
          <w:bCs/>
          <w:sz w:val="32"/>
          <w:szCs w:val="32"/>
        </w:rPr>
        <w:t xml:space="preserve"> NAME]?</w:t>
      </w:r>
    </w:p>
    <w:sectPr w:rsidR="00D046DD" w:rsidRPr="00A76AD4" w:rsidSect="00D83A6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MTKwMLQ0tLQwMDNR0lEKTi0uzszPAykwrAUA8E/wEiwAAAA="/>
  </w:docVars>
  <w:rsids>
    <w:rsidRoot w:val="00951598"/>
    <w:rsid w:val="00317495"/>
    <w:rsid w:val="003F3314"/>
    <w:rsid w:val="006139E8"/>
    <w:rsid w:val="00951598"/>
    <w:rsid w:val="00A02B87"/>
    <w:rsid w:val="00A76AD4"/>
    <w:rsid w:val="00AC1284"/>
    <w:rsid w:val="00B947D7"/>
    <w:rsid w:val="00C56DC6"/>
    <w:rsid w:val="00D046DD"/>
    <w:rsid w:val="00D83A63"/>
    <w:rsid w:val="00DD7FEC"/>
    <w:rsid w:val="00F45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28F32"/>
  <w15:chartTrackingRefBased/>
  <w15:docId w15:val="{C6FD1AB7-2ADC-484B-88AD-9964B16D1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eformatted">
    <w:name w:val="Preformatted"/>
    <w:basedOn w:val="Normal"/>
    <w:rsid w:val="00951598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autoSpaceDE w:val="0"/>
      <w:autoSpaceDN w:val="0"/>
      <w:adjustRightInd w:val="0"/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Typewriter">
    <w:name w:val="Typewriter"/>
    <w:rsid w:val="00951598"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3D69329B0B9D45A2714B5B588C3EEE" ma:contentTypeVersion="8" ma:contentTypeDescription="Create a new document." ma:contentTypeScope="" ma:versionID="15ed224509063c5b0ef264414a735405">
  <xsd:schema xmlns:xsd="http://www.w3.org/2001/XMLSchema" xmlns:xs="http://www.w3.org/2001/XMLSchema" xmlns:p="http://schemas.microsoft.com/office/2006/metadata/properties" xmlns:ns2="1c8ddf10-c6fe-4195-ad03-59b921048663" xmlns:ns3="b633bb1f-8e35-4eba-a6f5-b9ab5f72e1e9" targetNamespace="http://schemas.microsoft.com/office/2006/metadata/properties" ma:root="true" ma:fieldsID="57c491cef4f6daf0118f7f4d6903b744" ns2:_="" ns3:_="">
    <xsd:import namespace="1c8ddf10-c6fe-4195-ad03-59b921048663"/>
    <xsd:import namespace="b633bb1f-8e35-4eba-a6f5-b9ab5f72e1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8ddf10-c6fe-4195-ad03-59b9210486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33bb1f-8e35-4eba-a6f5-b9ab5f72e1e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8C7EB56-B8D6-4047-904D-3DD6D9EE7F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8ddf10-c6fe-4195-ad03-59b921048663"/>
    <ds:schemaRef ds:uri="b633bb1f-8e35-4eba-a6f5-b9ab5f72e1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70B886-5770-458A-9E92-2193198DBBD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44E31F6-4838-4D8D-BC09-62C13901B42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7</Pages>
  <Words>1256</Words>
  <Characters>716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ith</dc:creator>
  <cp:keywords/>
  <dc:description/>
  <cp:lastModifiedBy>Gudi Varaprasad</cp:lastModifiedBy>
  <cp:revision>3</cp:revision>
  <dcterms:created xsi:type="dcterms:W3CDTF">2021-03-25T10:34:00Z</dcterms:created>
  <dcterms:modified xsi:type="dcterms:W3CDTF">2021-03-25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3D69329B0B9D45A2714B5B588C3EEE</vt:lpwstr>
  </property>
</Properties>
</file>